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1A3C" w:rsidRPr="00551A3C" w:rsidRDefault="00551A3C" w:rsidP="00551A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 w:rsidRPr="00551A3C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enco</w:t>
      </w:r>
      <w:proofErr w:type="spellEnd"/>
      <w:r w:rsidRPr="00551A3C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is manufacturing company selling parts to various customers at various regions with various cost and margins.</w:t>
      </w:r>
    </w:p>
    <w:p w:rsidR="00551A3C" w:rsidRPr="00551A3C" w:rsidRDefault="00551A3C" w:rsidP="00551A3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Objective</w:t>
      </w:r>
    </w:p>
    <w:p w:rsidR="00551A3C" w:rsidRPr="00551A3C" w:rsidRDefault="00551A3C" w:rsidP="00551A3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Expand Business by encouraging loyal customers to</w:t>
      </w:r>
    </w:p>
    <w:p w:rsidR="00551A3C" w:rsidRPr="00551A3C" w:rsidRDefault="00551A3C" w:rsidP="00551A3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Improve repeated sales</w:t>
      </w:r>
    </w:p>
    <w:p w:rsidR="00551A3C" w:rsidRDefault="00551A3C" w:rsidP="00551A3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Maximise</w:t>
      </w:r>
      <w:proofErr w:type="spellEnd"/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venue from high value parts</w:t>
      </w:r>
    </w:p>
    <w:p w:rsidR="007B672B" w:rsidRPr="00551A3C" w:rsidRDefault="007B672B" w:rsidP="007B672B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551A3C" w:rsidRPr="00551A3C" w:rsidRDefault="00551A3C" w:rsidP="00551A3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Information Required</w:t>
      </w:r>
    </w:p>
    <w:p w:rsidR="00551A3C" w:rsidRPr="00551A3C" w:rsidRDefault="00551A3C" w:rsidP="00551A3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Who are the most loyal Customers - Improve repeated sales, Target customers with low sales Volumes</w:t>
      </w:r>
    </w:p>
    <w:p w:rsidR="00551A3C" w:rsidRPr="00551A3C" w:rsidRDefault="00551A3C" w:rsidP="00551A3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Which customers contribute the most to their revenue - How do I retain these customers &amp; target incentives</w:t>
      </w:r>
    </w:p>
    <w:p w:rsidR="00551A3C" w:rsidRPr="00551A3C" w:rsidRDefault="00551A3C" w:rsidP="00551A3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at part numbers bring in to significant portion of revenue - </w:t>
      </w:r>
      <w:proofErr w:type="spellStart"/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Maximise</w:t>
      </w:r>
      <w:proofErr w:type="spellEnd"/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venue from high value parts</w:t>
      </w:r>
    </w:p>
    <w:p w:rsidR="00551A3C" w:rsidRPr="00551A3C" w:rsidRDefault="00551A3C" w:rsidP="00551A3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What parts have the highest profit margin - What parts are driving profits &amp; what parts need to build further</w:t>
      </w:r>
    </w:p>
    <w:p w:rsidR="00551A3C" w:rsidRPr="00551A3C" w:rsidRDefault="00551A3C" w:rsidP="00551A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Data / Sampl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76"/>
        <w:gridCol w:w="794"/>
        <w:gridCol w:w="1140"/>
        <w:gridCol w:w="1080"/>
        <w:gridCol w:w="960"/>
        <w:gridCol w:w="1095"/>
      </w:tblGrid>
      <w:tr w:rsidR="00551A3C" w:rsidRPr="00551A3C" w:rsidTr="00551A3C">
        <w:trPr>
          <w:tblCellSpacing w:w="15" w:type="dxa"/>
        </w:trPr>
        <w:tc>
          <w:tcPr>
            <w:tcW w:w="0" w:type="auto"/>
            <w:vAlign w:val="center"/>
            <w:hideMark/>
          </w:tcPr>
          <w:p w:rsidR="00551A3C" w:rsidRPr="00551A3C" w:rsidRDefault="009F1EF8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</w:t>
            </w:r>
            <w:r w:rsidR="00551A3C"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ust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egion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9F1EF8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</w:t>
            </w:r>
            <w:r w:rsidR="00551A3C"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rtnu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551A3C" w:rsidRPr="00551A3C" w:rsidRDefault="009F1EF8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</w:t>
            </w:r>
            <w:r w:rsidR="00551A3C"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venue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ost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rgin</w:t>
            </w:r>
          </w:p>
        </w:tc>
      </w:tr>
      <w:tr w:rsidR="00551A3C" w:rsidRPr="00551A3C" w:rsidTr="00551A3C">
        <w:trPr>
          <w:tblCellSpacing w:w="15" w:type="dxa"/>
        </w:trPr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M COMPANY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1-East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27032005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4097.5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9851.82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245.68</w:t>
            </w:r>
          </w:p>
        </w:tc>
      </w:tr>
      <w:tr w:rsidR="00551A3C" w:rsidRPr="00551A3C" w:rsidTr="00551A3C">
        <w:trPr>
          <w:tblCellSpacing w:w="15" w:type="dxa"/>
        </w:trPr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-STATE SUPPLY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1-East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3560200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6200.0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2381.38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3818.62</w:t>
            </w:r>
          </w:p>
        </w:tc>
      </w:tr>
      <w:tr w:rsidR="00551A3C" w:rsidRPr="00551A3C" w:rsidTr="00551A3C">
        <w:trPr>
          <w:tblCellSpacing w:w="15" w:type="dxa"/>
        </w:trPr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-STATE SUPPLY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1-East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7714300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4927.2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5382.08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9545.12</w:t>
            </w:r>
          </w:p>
        </w:tc>
      </w:tr>
      <w:tr w:rsidR="00551A3C" w:rsidRPr="00551A3C" w:rsidTr="00551A3C">
        <w:trPr>
          <w:tblCellSpacing w:w="15" w:type="dxa"/>
        </w:trPr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-STATE SUPPLY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1-East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7714200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1989.4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562.5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426.90</w:t>
            </w:r>
          </w:p>
        </w:tc>
      </w:tr>
      <w:tr w:rsidR="00551A3C" w:rsidRPr="00551A3C" w:rsidTr="00551A3C">
        <w:trPr>
          <w:tblCellSpacing w:w="15" w:type="dxa"/>
        </w:trPr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-STATE SUPPLY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1-East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3575000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2487.0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686.91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800.09</w:t>
            </w:r>
          </w:p>
        </w:tc>
      </w:tr>
      <w:tr w:rsidR="00551A3C" w:rsidRPr="00551A3C" w:rsidTr="00551A3C">
        <w:trPr>
          <w:tblCellSpacing w:w="15" w:type="dxa"/>
        </w:trPr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 G C INC.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1-East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91104479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8642.0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8147.4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0494.60</w:t>
            </w:r>
          </w:p>
        </w:tc>
      </w:tr>
      <w:tr w:rsidR="00551A3C" w:rsidRPr="00551A3C" w:rsidTr="00551A3C">
        <w:trPr>
          <w:tblCellSpacing w:w="15" w:type="dxa"/>
        </w:trPr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 G C IN</w:t>
            </w:r>
            <w:r w:rsidR="005E1FD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.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1-East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91106280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340.46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614.14</w:t>
            </w:r>
          </w:p>
        </w:tc>
        <w:tc>
          <w:tcPr>
            <w:tcW w:w="0" w:type="auto"/>
            <w:vAlign w:val="center"/>
            <w:hideMark/>
          </w:tcPr>
          <w:p w:rsidR="00551A3C" w:rsidRPr="00551A3C" w:rsidRDefault="00551A3C" w:rsidP="00551A3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51A3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-4273.68</w:t>
            </w:r>
          </w:p>
        </w:tc>
      </w:tr>
    </w:tbl>
    <w:p w:rsidR="00551A3C" w:rsidRPr="00551A3C" w:rsidRDefault="00551A3C" w:rsidP="00551A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551A3C" w:rsidRPr="00551A3C" w:rsidRDefault="00551A3C" w:rsidP="00551A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d </w:t>
      </w:r>
      <w:proofErr w:type="gramStart"/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out :</w:t>
      </w:r>
      <w:proofErr w:type="gramEnd"/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</w:p>
    <w:p w:rsidR="00551A3C" w:rsidRPr="00551A3C" w:rsidRDefault="00551A3C" w:rsidP="00551A3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Who are the most loyal Customers -</w:t>
      </w:r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Make customer table, See customer transaction,</w:t>
      </w:r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Sort Customer Transaction,</w:t>
      </w:r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How many times are these customers buying from me</w:t>
      </w:r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Select the Top 5 or 10 rows (Sorted in Descending Order of Frequency)</w:t>
      </w:r>
    </w:p>
    <w:p w:rsidR="00551A3C" w:rsidRPr="00551A3C" w:rsidRDefault="00551A3C" w:rsidP="00551A3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Which customers contribute the most to their revenue</w:t>
      </w:r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Sum the revenue by each customer</w:t>
      </w:r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Sort revenue by customers in descending Order</w:t>
      </w:r>
    </w:p>
    <w:p w:rsidR="00551A3C" w:rsidRPr="00551A3C" w:rsidRDefault="00551A3C" w:rsidP="00551A3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What part numbers bring in to significant portion of revenue</w:t>
      </w:r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Sum/ Group the revenue by part no</w:t>
      </w:r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Sort the revenue by decreasing order</w:t>
      </w:r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p revenue by part </w:t>
      </w:r>
      <w:proofErr w:type="spellStart"/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nos</w:t>
      </w:r>
      <w:proofErr w:type="spellEnd"/>
    </w:p>
    <w:p w:rsidR="00551A3C" w:rsidRPr="00551A3C" w:rsidRDefault="00551A3C" w:rsidP="00551A3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at parts have the highest profit </w:t>
      </w:r>
      <w:proofErr w:type="gramStart"/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margin ?</w:t>
      </w:r>
      <w:proofErr w:type="gramEnd"/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um the margin by </w:t>
      </w:r>
      <w:proofErr w:type="spellStart"/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partno</w:t>
      </w:r>
      <w:proofErr w:type="spellEnd"/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Sort the margin by decreasing order</w:t>
      </w:r>
    </w:p>
    <w:p w:rsidR="00551A3C" w:rsidRPr="00551A3C" w:rsidRDefault="00551A3C" w:rsidP="00551A3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Parts contributing highest profit margin</w:t>
      </w:r>
    </w:p>
    <w:p w:rsidR="00551A3C" w:rsidRPr="00551A3C" w:rsidRDefault="00551A3C" w:rsidP="00551A3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Who are their top buying customers</w:t>
      </w:r>
    </w:p>
    <w:p w:rsidR="00551A3C" w:rsidRPr="007B672B" w:rsidRDefault="00551A3C" w:rsidP="007B672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51A3C">
        <w:rPr>
          <w:rFonts w:ascii="Times New Roman" w:eastAsia="Times New Roman" w:hAnsi="Times New Roman" w:cs="Times New Roman"/>
          <w:sz w:val="24"/>
          <w:szCs w:val="24"/>
          <w:lang w:val="en-US"/>
        </w:rPr>
        <w:t>Who are the customers who are bringing more revenue</w:t>
      </w:r>
    </w:p>
    <w:sectPr w:rsidR="00551A3C" w:rsidRPr="007B672B" w:rsidSect="00F46F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6060DC2"/>
    <w:multiLevelType w:val="multilevel"/>
    <w:tmpl w:val="1DF0F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A002105"/>
    <w:multiLevelType w:val="multilevel"/>
    <w:tmpl w:val="E8383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zQ1tTQ1MTMyMTa2NDVT0lEKTi0uzszPAykwqgUAxJ7OLSwAAAA="/>
  </w:docVars>
  <w:rsids>
    <w:rsidRoot w:val="00551A3C"/>
    <w:rsid w:val="002A2AB5"/>
    <w:rsid w:val="00326587"/>
    <w:rsid w:val="00510CAA"/>
    <w:rsid w:val="00551A3C"/>
    <w:rsid w:val="00564316"/>
    <w:rsid w:val="005E1FD4"/>
    <w:rsid w:val="007B672B"/>
    <w:rsid w:val="00830815"/>
    <w:rsid w:val="00843889"/>
    <w:rsid w:val="009F1EF8"/>
    <w:rsid w:val="00C94B36"/>
    <w:rsid w:val="00CB5538"/>
    <w:rsid w:val="00CB7D1F"/>
    <w:rsid w:val="00DA633C"/>
    <w:rsid w:val="00E24322"/>
    <w:rsid w:val="00F46FBD"/>
    <w:rsid w:val="00F94DA4"/>
    <w:rsid w:val="00FD67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6F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1A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712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85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9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AS KHULLAR</dc:creator>
  <cp:lastModifiedBy>VIKAS KHULLAR</cp:lastModifiedBy>
  <cp:revision>7</cp:revision>
  <dcterms:created xsi:type="dcterms:W3CDTF">2020-06-02T11:32:00Z</dcterms:created>
  <dcterms:modified xsi:type="dcterms:W3CDTF">2021-12-24T13:55:00Z</dcterms:modified>
</cp:coreProperties>
</file>